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-small-poet.-121"/>
      <w:bookmarkEnd w:id="21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-small-poet.-123"/>
      <w:bookmarkEnd w:id="22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a-small-poet.-125"/>
      <w:bookmarkEnd w:id="23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1753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